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9A446" w14:textId="77777777" w:rsidR="00255310" w:rsidRDefault="009A3890" w:rsidP="00255310">
      <w:pPr>
        <w:spacing w:after="0" w:line="563" w:lineRule="exact"/>
        <w:ind w:left="1028" w:right="928" w:firstLine="412"/>
        <w:jc w:val="center"/>
        <w:rPr>
          <w:rFonts w:ascii="Calibri" w:eastAsia="Calibri" w:hAnsi="Calibri" w:cs="Calibri"/>
          <w:b/>
          <w:bCs/>
          <w:color w:val="231F20"/>
          <w:position w:val="2"/>
          <w:sz w:val="48"/>
          <w:szCs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8B9A465" wp14:editId="78B9A466">
                <wp:simplePos x="0" y="0"/>
                <wp:positionH relativeFrom="page">
                  <wp:posOffset>571500</wp:posOffset>
                </wp:positionH>
                <wp:positionV relativeFrom="page">
                  <wp:posOffset>466725</wp:posOffset>
                </wp:positionV>
                <wp:extent cx="6616700" cy="8820150"/>
                <wp:effectExtent l="0" t="0" r="12700" b="19050"/>
                <wp:wrapNone/>
                <wp:docPr id="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6700" cy="8820150"/>
                          <a:chOff x="910" y="910"/>
                          <a:chExt cx="10420" cy="14020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40" y="3481"/>
                            <a:ext cx="9360" cy="2"/>
                            <a:chOff x="1440" y="3481"/>
                            <a:chExt cx="936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1440" y="3481"/>
                              <a:ext cx="9360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360"/>
                                <a:gd name="T2" fmla="+- 0 10800 1440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>
                            <a:off x="910" y="910"/>
                            <a:ext cx="10420" cy="14020"/>
                            <a:chOff x="910" y="910"/>
                            <a:chExt cx="10420" cy="14020"/>
                          </a:xfrm>
                        </wpg:grpSpPr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910" y="910"/>
                              <a:ext cx="10420" cy="14020"/>
                            </a:xfrm>
                            <a:custGeom>
                              <a:avLst/>
                              <a:gdLst>
                                <a:gd name="T0" fmla="+- 0 910 910"/>
                                <a:gd name="T1" fmla="*/ T0 w 10420"/>
                                <a:gd name="T2" fmla="+- 0 14930 910"/>
                                <a:gd name="T3" fmla="*/ 14930 h 14020"/>
                                <a:gd name="T4" fmla="+- 0 11330 910"/>
                                <a:gd name="T5" fmla="*/ T4 w 10420"/>
                                <a:gd name="T6" fmla="+- 0 14930 910"/>
                                <a:gd name="T7" fmla="*/ 14930 h 14020"/>
                                <a:gd name="T8" fmla="+- 0 11330 910"/>
                                <a:gd name="T9" fmla="*/ T8 w 10420"/>
                                <a:gd name="T10" fmla="+- 0 910 910"/>
                                <a:gd name="T11" fmla="*/ 910 h 14020"/>
                                <a:gd name="T12" fmla="+- 0 910 910"/>
                                <a:gd name="T13" fmla="*/ T12 w 10420"/>
                                <a:gd name="T14" fmla="+- 0 910 910"/>
                                <a:gd name="T15" fmla="*/ 910 h 14020"/>
                                <a:gd name="T16" fmla="+- 0 910 910"/>
                                <a:gd name="T17" fmla="*/ T16 w 10420"/>
                                <a:gd name="T18" fmla="+- 0 14930 910"/>
                                <a:gd name="T19" fmla="*/ 14930 h 14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20" h="14020">
                                  <a:moveTo>
                                    <a:pt x="0" y="14020"/>
                                  </a:moveTo>
                                  <a:lnTo>
                                    <a:pt x="10420" y="14020"/>
                                  </a:lnTo>
                                  <a:lnTo>
                                    <a:pt x="104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28EE7" id="Group 1" o:spid="_x0000_s1026" style="position:absolute;margin-left:45pt;margin-top:36.75pt;width:521pt;height:694.5pt;z-index:-251656192;mso-position-horizontal-relative:page;mso-position-vertical-relative:page" coordorigin="910,910" coordsize="10420,14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">
                <v:group id="Group 3" o:spid="_x0000_s1027" style="position:absolute;left:1440;top:3481;width:9360;height:2" coordorigin="1440,3481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1440;top:3481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" path="m,l9360,e" filled="f" strokecolor="#231f20" strokeweight=".5pt">
                    <v:path arrowok="t" o:connecttype="custom" o:connectlocs="0,0;9360,0" o:connectangles="0,0"/>
                  </v:shape>
                </v:group>
                <v:group id="Group 8" o:spid="_x0000_s1029" style="position:absolute;left:910;top:910;width:10420;height:14020" coordorigin="910,910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9" o:spid="_x0000_s1030" style="position:absolute;left:910;top:910;width:10420;height:14020;visibility:visible;mso-wrap-style:square;v-text-anchor:top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" path="m,14020r10420,l10420,,,,,14020xe" filled="f" strokecolor="#231f20" strokeweight=".5pt">
                    <v:path arrowok="t" o:connecttype="custom" o:connectlocs="0,14930;10420,14930;10420,910;0,910;0,14930" o:connectangles="0,0,0,0,0"/>
                  </v:shape>
                </v:group>
                <w10:wrap anchorx="page" anchory="page"/>
              </v:group>
            </w:pict>
          </mc:Fallback>
        </mc:AlternateContent>
      </w:r>
      <w:r w:rsidR="00457E44">
        <w:rPr>
          <w:noProof/>
        </w:rPr>
        <w:drawing>
          <wp:anchor distT="0" distB="0" distL="114300" distR="114300" simplePos="0" relativeHeight="251661312" behindDoc="0" locked="0" layoutInCell="1" allowOverlap="1" wp14:anchorId="78B9A467" wp14:editId="78B9A46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4095750" cy="72862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U wordmar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72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9A447" w14:textId="77777777" w:rsidR="00B61D78" w:rsidRDefault="00B61D78" w:rsidP="00657C99">
      <w:pPr>
        <w:spacing w:after="0" w:line="563" w:lineRule="exact"/>
        <w:ind w:right="3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78B9A448" w14:textId="77777777" w:rsidR="00B61D78" w:rsidRDefault="00B61D78" w:rsidP="003145DC">
      <w:pPr>
        <w:spacing w:after="0" w:line="563" w:lineRule="exact"/>
        <w:ind w:left="1440" w:right="30" w:firstLine="9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78B9A449" w14:textId="77777777" w:rsidR="00457E44" w:rsidRDefault="00984705" w:rsidP="00457E44">
      <w:pPr>
        <w:spacing w:after="0" w:line="563" w:lineRule="exact"/>
        <w:ind w:right="30"/>
        <w:jc w:val="center"/>
        <w:rPr>
          <w:rFonts w:ascii="Calibri" w:eastAsia="Calibri" w:hAnsi="Calibri" w:cs="Calibri"/>
          <w:sz w:val="40"/>
          <w:szCs w:val="40"/>
        </w:rPr>
      </w:pPr>
      <w:bookmarkStart w:id="0" w:name="_GoBack"/>
      <w:r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  <w:t>Breidenthal Education Scholars</w:t>
      </w:r>
      <w:bookmarkEnd w:id="0"/>
    </w:p>
    <w:p w14:paraId="78B9A44A" w14:textId="77777777" w:rsidR="00A907F0" w:rsidRPr="00457E44" w:rsidRDefault="00FA021C" w:rsidP="00457E44">
      <w:pPr>
        <w:spacing w:after="0" w:line="563" w:lineRule="exact"/>
        <w:ind w:right="30"/>
        <w:jc w:val="center"/>
        <w:rPr>
          <w:rFonts w:ascii="Calibri" w:eastAsia="Calibri" w:hAnsi="Calibri" w:cs="Calibri"/>
          <w:sz w:val="40"/>
          <w:szCs w:val="40"/>
        </w:rPr>
      </w:pPr>
      <w:r w:rsidRPr="00B61D78">
        <w:rPr>
          <w:rFonts w:ascii="Calibri" w:eastAsia="Calibri" w:hAnsi="Calibri" w:cs="Calibri"/>
          <w:b/>
          <w:bCs/>
          <w:color w:val="231F20"/>
          <w:position w:val="-1"/>
          <w:sz w:val="40"/>
          <w:szCs w:val="40"/>
        </w:rPr>
        <w:t>APPLIC</w:t>
      </w:r>
      <w:r w:rsidRPr="00B61D78">
        <w:rPr>
          <w:rFonts w:ascii="Calibri" w:eastAsia="Calibri" w:hAnsi="Calibri" w:cs="Calibri"/>
          <w:b/>
          <w:bCs/>
          <w:color w:val="231F20"/>
          <w:spacing w:val="-38"/>
          <w:w w:val="99"/>
          <w:position w:val="-1"/>
          <w:sz w:val="40"/>
          <w:szCs w:val="40"/>
        </w:rPr>
        <w:t>A</w:t>
      </w:r>
      <w:r w:rsidRPr="00B61D78">
        <w:rPr>
          <w:rFonts w:ascii="Calibri" w:eastAsia="Calibri" w:hAnsi="Calibri" w:cs="Calibri"/>
          <w:b/>
          <w:bCs/>
          <w:color w:val="231F20"/>
          <w:w w:val="99"/>
          <w:position w:val="-1"/>
          <w:sz w:val="40"/>
          <w:szCs w:val="40"/>
        </w:rPr>
        <w:t>TION</w:t>
      </w:r>
    </w:p>
    <w:p w14:paraId="78B9A44B" w14:textId="77777777" w:rsidR="00EF6E23" w:rsidRDefault="00EF6E23" w:rsidP="00FA021C">
      <w:pPr>
        <w:spacing w:before="18" w:after="0" w:line="240" w:lineRule="auto"/>
        <w:ind w:right="30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</w:p>
    <w:p w14:paraId="78B9A44C" w14:textId="77777777" w:rsidR="009E5E97" w:rsidRPr="002A1827" w:rsidRDefault="00021D9B" w:rsidP="003A09F8">
      <w:pPr>
        <w:spacing w:before="18" w:after="0" w:line="240" w:lineRule="auto"/>
        <w:ind w:right="30"/>
        <w:jc w:val="both"/>
        <w:rPr>
          <w:rFonts w:ascii="Calibri" w:eastAsia="Calibri" w:hAnsi="Calibri" w:cs="Calibri"/>
          <w:bCs/>
          <w:color w:val="231F20"/>
          <w:sz w:val="24"/>
          <w:szCs w:val="24"/>
        </w:rPr>
      </w:pPr>
      <w:r>
        <w:rPr>
          <w:rFonts w:ascii="Calibri" w:eastAsia="Calibri" w:hAnsi="Calibri" w:cs="Calibri"/>
          <w:bCs/>
          <w:color w:val="231F20"/>
          <w:sz w:val="24"/>
          <w:szCs w:val="24"/>
        </w:rPr>
        <w:t>Mr. George Breidenthal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</w:t>
      </w:r>
      <w:r>
        <w:rPr>
          <w:rFonts w:ascii="Calibri" w:eastAsia="Calibri" w:hAnsi="Calibri" w:cs="Calibri"/>
          <w:bCs/>
          <w:color w:val="231F20"/>
          <w:sz w:val="24"/>
          <w:szCs w:val="24"/>
        </w:rPr>
        <w:t xml:space="preserve">graduated from Emporia State University in 1972.  After beginning his career as a Kansas City Kansa public school teacher, he went on to serve on the 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>Kansas City, Kansas</w:t>
      </w:r>
      <w:r>
        <w:rPr>
          <w:rFonts w:ascii="Calibri" w:eastAsia="Calibri" w:hAnsi="Calibri" w:cs="Calibri"/>
          <w:bCs/>
          <w:color w:val="231F20"/>
          <w:sz w:val="24"/>
          <w:szCs w:val="24"/>
        </w:rPr>
        <w:t xml:space="preserve"> Board of Education.  In 2002, Breidenthal put his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vision to improve education </w:t>
      </w:r>
      <w:r>
        <w:rPr>
          <w:rFonts w:ascii="Calibri" w:eastAsia="Calibri" w:hAnsi="Calibri" w:cs="Calibri"/>
          <w:bCs/>
          <w:color w:val="231F20"/>
          <w:sz w:val="24"/>
          <w:szCs w:val="24"/>
        </w:rPr>
        <w:t xml:space="preserve">into action with a generous six-figure gift to establish the Breidenthal Education Scholars 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>endowment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.  He felt that if more local students could be inspired to become teachers 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 xml:space="preserve">- 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and 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 xml:space="preserve">to 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>receive their training from Emporia State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-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then </w:t>
      </w:r>
      <w:r>
        <w:rPr>
          <w:rFonts w:ascii="Calibri" w:eastAsia="Calibri" w:hAnsi="Calibri" w:cs="Calibri"/>
          <w:bCs/>
          <w:color w:val="231F20"/>
          <w:sz w:val="24"/>
          <w:szCs w:val="24"/>
        </w:rPr>
        <w:t>some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would return to Wyandotte County to teach future generations.  He also knew that financial concerns might stand between </w:t>
      </w:r>
      <w:r>
        <w:rPr>
          <w:rFonts w:ascii="Calibri" w:eastAsia="Calibri" w:hAnsi="Calibri" w:cs="Calibri"/>
          <w:bCs/>
          <w:color w:val="231F20"/>
          <w:sz w:val="24"/>
          <w:szCs w:val="24"/>
        </w:rPr>
        <w:t>these</w:t>
      </w:r>
      <w:r w:rsidR="00984705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prospective teachers</w:t>
      </w:r>
      <w:r w:rsidR="00DB49C1">
        <w:rPr>
          <w:rFonts w:ascii="Calibri" w:eastAsia="Calibri" w:hAnsi="Calibri" w:cs="Calibri"/>
          <w:bCs/>
          <w:color w:val="231F20"/>
          <w:sz w:val="24"/>
          <w:szCs w:val="24"/>
        </w:rPr>
        <w:t xml:space="preserve"> and their dreams.</w:t>
      </w:r>
    </w:p>
    <w:p w14:paraId="78B9A44D" w14:textId="77777777" w:rsidR="009A3890" w:rsidRPr="002A1827" w:rsidRDefault="009A3890" w:rsidP="003A09F8">
      <w:pPr>
        <w:spacing w:before="18" w:after="0" w:line="240" w:lineRule="auto"/>
        <w:ind w:right="30"/>
        <w:jc w:val="both"/>
        <w:rPr>
          <w:rFonts w:ascii="Calibri" w:eastAsia="Calibri" w:hAnsi="Calibri" w:cs="Calibri"/>
          <w:bCs/>
          <w:color w:val="231F20"/>
          <w:sz w:val="24"/>
          <w:szCs w:val="24"/>
        </w:rPr>
      </w:pPr>
    </w:p>
    <w:p w14:paraId="78B9A44E" w14:textId="77777777" w:rsidR="00984705" w:rsidRDefault="00984705" w:rsidP="00984705">
      <w:pPr>
        <w:spacing w:before="18" w:after="0" w:line="240" w:lineRule="auto"/>
        <w:ind w:right="30"/>
        <w:jc w:val="both"/>
        <w:rPr>
          <w:rFonts w:ascii="Calibri" w:eastAsia="Calibri" w:hAnsi="Calibri" w:cs="Calibri"/>
          <w:bCs/>
          <w:color w:val="231F20"/>
          <w:sz w:val="24"/>
          <w:szCs w:val="24"/>
        </w:rPr>
      </w:pPr>
      <w:r w:rsidRPr="00984705">
        <w:rPr>
          <w:rFonts w:ascii="Calibri" w:eastAsia="Calibri" w:hAnsi="Calibri" w:cs="Calibri"/>
          <w:bCs/>
          <w:color w:val="231F20"/>
          <w:sz w:val="24"/>
          <w:szCs w:val="24"/>
        </w:rPr>
        <w:t>The Breidenthal Education Scholars Program provides any student from Wyandotte County majoring in Elementary Education through our JCCC/ESU or KCKCC/ESU Distance Partnership Programs and carrying at least 6 credit hours with a $1,000 annual scholarship, pending available funding.  If the number of eligible students exceeds the available funding, awards will go to those with the greatest financial need.</w:t>
      </w:r>
    </w:p>
    <w:p w14:paraId="78B9A44F" w14:textId="77777777" w:rsidR="00A907F0" w:rsidRPr="00457E44" w:rsidRDefault="00F647A4" w:rsidP="00457E44">
      <w:pPr>
        <w:tabs>
          <w:tab w:val="right" w:pos="9360"/>
        </w:tabs>
        <w:spacing w:after="0" w:line="200" w:lineRule="exact"/>
        <w:rPr>
          <w:sz w:val="20"/>
          <w:szCs w:val="20"/>
          <w:u w:val="single"/>
        </w:rPr>
      </w:pPr>
      <w:r w:rsidRPr="00457E44">
        <w:rPr>
          <w:sz w:val="20"/>
          <w:szCs w:val="20"/>
          <w:u w:val="single"/>
        </w:rPr>
        <w:tab/>
      </w:r>
    </w:p>
    <w:p w14:paraId="78B9A450" w14:textId="77777777" w:rsidR="00F647A4" w:rsidRPr="00457E44" w:rsidRDefault="00F647A4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</w:pPr>
    </w:p>
    <w:p w14:paraId="78B9A451" w14:textId="77777777" w:rsidR="0083562F" w:rsidRPr="00457E44" w:rsidRDefault="00FA021C" w:rsidP="00457E44">
      <w:pPr>
        <w:spacing w:after="0" w:line="360" w:lineRule="auto"/>
        <w:ind w:right="-20"/>
        <w:contextualSpacing/>
        <w:rPr>
          <w:sz w:val="20"/>
          <w:szCs w:val="20"/>
        </w:rPr>
        <w:sectPr w:rsidR="0083562F" w:rsidRPr="00457E44" w:rsidSect="00255310">
          <w:type w:val="continuous"/>
          <w:pgSz w:w="12240" w:h="15840"/>
          <w:pgMar w:top="450" w:right="1420" w:bottom="280" w:left="1340" w:header="720" w:footer="720" w:gutter="0"/>
          <w:cols w:space="720"/>
        </w:sect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:</w:t>
      </w:r>
      <w:r w:rsidRPr="00457E44">
        <w:rPr>
          <w:rFonts w:ascii="Calibri" w:eastAsia="Calibri" w:hAnsi="Calibri" w:cs="Calibri"/>
          <w:b/>
          <w:bCs/>
          <w:color w:val="231F20"/>
          <w:spacing w:val="-1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N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F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ORM</w:t>
      </w:r>
      <w:r w:rsidRPr="00457E44">
        <w:rPr>
          <w:rFonts w:ascii="Calibri" w:eastAsia="Calibri" w:hAnsi="Calibri" w:cs="Calibri"/>
          <w:b/>
          <w:bCs/>
          <w:color w:val="231F20"/>
          <w:spacing w:val="-19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ION</w:t>
      </w:r>
    </w:p>
    <w:p w14:paraId="78B9A452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Stud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Name</w:t>
      </w:r>
      <w:r w:rsidRPr="00842BB6">
        <w:rPr>
          <w:rFonts w:ascii="Calibri" w:eastAsia="Calibri" w:hAnsi="Calibri" w:cs="Calibri"/>
          <w:color w:val="231F20"/>
          <w:spacing w:val="-18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78B9A453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Mailing Add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ss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6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78B9A454" w14:textId="77777777" w:rsidR="00A907F0" w:rsidRPr="00842BB6" w:rsidRDefault="00842BB6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E71871">
        <w:rPr>
          <w:rFonts w:ascii="Calibri" w:eastAsia="Calibri" w:hAnsi="Calibri" w:cs="Calibri"/>
          <w:color w:val="231F20"/>
          <w:sz w:val="20"/>
          <w:szCs w:val="20"/>
        </w:rPr>
        <w:t>Cit</w:t>
      </w:r>
      <w:r w:rsidRPr="00E71871">
        <w:rPr>
          <w:rFonts w:ascii="Calibri" w:eastAsia="Calibri" w:hAnsi="Calibri" w:cs="Calibri"/>
          <w:color w:val="231F20"/>
          <w:spacing w:val="-14"/>
          <w:sz w:val="20"/>
          <w:szCs w:val="20"/>
        </w:rPr>
        <w:t>y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, S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>tat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e,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w w:val="99"/>
          <w:sz w:val="20"/>
          <w:szCs w:val="20"/>
        </w:rPr>
        <w:t>Zip</w:t>
      </w:r>
      <w:r w:rsidRPr="00E71871">
        <w:rPr>
          <w:rFonts w:ascii="Calibri" w:eastAsia="Calibri" w:hAnsi="Calibri" w:cs="Calibri"/>
          <w:color w:val="231F20"/>
          <w:spacing w:val="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="00FA021C" w:rsidRPr="00457E44">
        <w:rPr>
          <w:sz w:val="20"/>
          <w:szCs w:val="20"/>
        </w:rPr>
        <w:br w:type="column"/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E# (if known</w:t>
      </w:r>
      <w:r w:rsidR="00FA021C" w:rsidRPr="00842BB6">
        <w:rPr>
          <w:rFonts w:ascii="Calibri" w:eastAsia="Calibri" w:hAnsi="Calibri" w:cs="Calibri"/>
          <w:color w:val="231F20"/>
          <w:spacing w:val="8"/>
          <w:sz w:val="20"/>
          <w:szCs w:val="20"/>
        </w:rPr>
        <w:t>)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78B9A455" w14:textId="77777777" w:rsidR="0083562F" w:rsidRDefault="00FA021C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  <w:sectPr w:rsidR="0083562F">
          <w:type w:val="continuous"/>
          <w:pgSz w:w="12240" w:h="15840"/>
          <w:pgMar w:top="1480" w:right="1420" w:bottom="280" w:left="1340" w:header="720" w:footer="720" w:gutter="0"/>
          <w:cols w:num="2" w:space="720" w:equalWidth="0">
            <w:col w:w="5778" w:space="442"/>
            <w:col w:w="3260"/>
          </w:cols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Phone</w:t>
      </w:r>
      <w:r w:rsidRPr="00842BB6">
        <w:rPr>
          <w:rFonts w:ascii="Calibri" w:eastAsia="Calibri" w:hAnsi="Calibri" w:cs="Calibri"/>
          <w:color w:val="231F20"/>
          <w:spacing w:val="-1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________</w:t>
      </w:r>
    </w:p>
    <w:p w14:paraId="78B9A456" w14:textId="77777777" w:rsidR="004B0DE0" w:rsidRDefault="00FA021C" w:rsidP="004B0DE0">
      <w:pPr>
        <w:tabs>
          <w:tab w:val="left" w:pos="621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  <w:sectPr w:rsidR="004B0DE0" w:rsidSect="00255310">
          <w:type w:val="continuous"/>
          <w:pgSz w:w="12240" w:h="15840"/>
          <w:pgMar w:top="1480" w:right="1420" w:bottom="280" w:left="1340" w:header="720" w:footer="720" w:gutter="0"/>
          <w:cols w:space="720"/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High School  </w:t>
      </w:r>
      <w:r w:rsidRPr="00842BB6">
        <w:rPr>
          <w:rFonts w:ascii="Calibri" w:eastAsia="Calibri" w:hAnsi="Calibri" w:cs="Calibri"/>
          <w:color w:val="231F20"/>
          <w:spacing w:val="7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3145D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</w:t>
      </w:r>
      <w:r w:rsidR="004B0DE0" w:rsidRPr="004B0DE0">
        <w:rPr>
          <w:rFonts w:ascii="Calibri" w:eastAsia="Calibri" w:hAnsi="Calibri" w:cs="Calibri"/>
          <w:sz w:val="20"/>
          <w:szCs w:val="20"/>
        </w:rPr>
        <w:t xml:space="preserve"> </w:t>
      </w:r>
      <w:r w:rsidR="004B0DE0">
        <w:rPr>
          <w:rFonts w:ascii="Calibri" w:eastAsia="Calibri" w:hAnsi="Calibri" w:cs="Calibri"/>
          <w:sz w:val="20"/>
          <w:szCs w:val="20"/>
        </w:rPr>
        <w:tab/>
      </w:r>
      <w:r w:rsidR="004B0DE0" w:rsidRPr="00842BB6">
        <w:rPr>
          <w:rFonts w:ascii="Calibri" w:eastAsia="Calibri" w:hAnsi="Calibri" w:cs="Calibri"/>
          <w:sz w:val="20"/>
          <w:szCs w:val="20"/>
        </w:rPr>
        <w:t>County</w:t>
      </w:r>
      <w:r w:rsidR="004B0DE0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="004B0DE0" w:rsidRPr="00842BB6">
        <w:rPr>
          <w:rFonts w:ascii="Calibri" w:eastAsia="Calibri" w:hAnsi="Calibri" w:cs="Calibri"/>
          <w:sz w:val="20"/>
          <w:szCs w:val="20"/>
        </w:rPr>
        <w:t xml:space="preserve">  ______________________ </w:t>
      </w:r>
    </w:p>
    <w:p w14:paraId="78B9A457" w14:textId="77777777" w:rsidR="00021D9B" w:rsidRDefault="00021D9B" w:rsidP="00021D9B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</w:p>
    <w:p w14:paraId="78B9A458" w14:textId="77777777" w:rsidR="00021D9B" w:rsidRDefault="00021D9B" w:rsidP="00021D9B">
      <w:pPr>
        <w:spacing w:after="0" w:line="360" w:lineRule="auto"/>
        <w:ind w:right="-20"/>
        <w:contextualSpacing/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ART II:  ENROLLMENT INFORMATION</w:t>
      </w:r>
    </w:p>
    <w:p w14:paraId="78B9A459" w14:textId="3A449027" w:rsidR="00021D9B" w:rsidRPr="00842BB6" w:rsidRDefault="00021D9B" w:rsidP="00021D9B">
      <w:pPr>
        <w:tabs>
          <w:tab w:val="left" w:pos="3680"/>
          <w:tab w:val="left" w:pos="5500"/>
          <w:tab w:val="left" w:pos="9360"/>
        </w:tabs>
        <w:spacing w:after="0" w:line="360" w:lineRule="auto"/>
        <w:ind w:right="55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Expec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d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en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llm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sta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us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f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r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="002B72A5">
        <w:rPr>
          <w:rFonts w:ascii="Calibri" w:eastAsia="Calibri" w:hAnsi="Calibri" w:cs="Calibri"/>
          <w:color w:val="231F20"/>
          <w:sz w:val="20"/>
          <w:szCs w:val="20"/>
        </w:rPr>
        <w:t>2020-21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: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Full Time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P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ar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ime</w:t>
      </w:r>
    </w:p>
    <w:p w14:paraId="78B9A45A" w14:textId="77777777" w:rsidR="00021D9B" w:rsidRPr="007B114F" w:rsidRDefault="00021D9B" w:rsidP="00021D9B">
      <w:pPr>
        <w:spacing w:line="36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 plan to major in Elementary Education through this Emporia State University distance partnership program:</w:t>
      </w:r>
    </w:p>
    <w:p w14:paraId="78B9A45B" w14:textId="77777777" w:rsidR="00021D9B" w:rsidRDefault="00021D9B" w:rsidP="00021D9B">
      <w:pPr>
        <w:spacing w:after="0" w:line="360" w:lineRule="auto"/>
        <w:ind w:right="-14"/>
        <w:rPr>
          <w:rFonts w:ascii="Calibri" w:eastAsia="Calibri" w:hAnsi="Calibri" w:cs="Calibri"/>
          <w:color w:val="231F20"/>
          <w:sz w:val="20"/>
          <w:szCs w:val="20"/>
        </w:rPr>
      </w:pPr>
      <w:proofErr w:type="gramStart"/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proofErr w:type="gramEnd"/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z w:val="20"/>
          <w:szCs w:val="20"/>
        </w:rPr>
        <w:t>Johnson County Community College (JCCC/ESU)</w:t>
      </w:r>
    </w:p>
    <w:p w14:paraId="78B9A45C" w14:textId="77777777" w:rsidR="00021D9B" w:rsidRPr="00457E44" w:rsidRDefault="00021D9B" w:rsidP="00021D9B">
      <w:pPr>
        <w:spacing w:after="0" w:line="360" w:lineRule="auto"/>
        <w:ind w:right="-14"/>
        <w:rPr>
          <w:rFonts w:ascii="Calibri" w:eastAsia="Calibri" w:hAnsi="Calibri" w:cs="Calibri"/>
          <w:sz w:val="20"/>
          <w:szCs w:val="20"/>
        </w:rPr>
      </w:pPr>
      <w:proofErr w:type="gramStart"/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proofErr w:type="gramEnd"/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>Kansas City, Kansas Community College (KCKCC/ESU)</w:t>
      </w:r>
    </w:p>
    <w:p w14:paraId="78B9A45D" w14:textId="77777777" w:rsidR="00FA021C" w:rsidRPr="00842BB6" w:rsidRDefault="00FA021C" w:rsidP="00457E44">
      <w:pPr>
        <w:spacing w:after="0" w:line="360" w:lineRule="auto"/>
        <w:contextualSpacing/>
        <w:rPr>
          <w:sz w:val="20"/>
          <w:szCs w:val="20"/>
        </w:rPr>
      </w:pPr>
    </w:p>
    <w:p w14:paraId="78B9A45E" w14:textId="77777777" w:rsidR="00984705" w:rsidRPr="00457E44" w:rsidRDefault="00984705" w:rsidP="00984705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231F20"/>
          <w:sz w:val="20"/>
          <w:szCs w:val="20"/>
        </w:rPr>
        <w:t>I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: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>FINANCIAL NEED</w:t>
      </w:r>
    </w:p>
    <w:p w14:paraId="78B9A45F" w14:textId="77777777" w:rsidR="00984705" w:rsidRPr="00842BB6" w:rsidRDefault="00984705" w:rsidP="00984705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231F20"/>
          <w:sz w:val="20"/>
          <w:szCs w:val="20"/>
        </w:rPr>
        <w:t xml:space="preserve">FAFSA Submitted?  </w:t>
      </w:r>
      <w:proofErr w:type="gramStart"/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proofErr w:type="gramEnd"/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No 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Yes 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_________ (date submitted)</w:t>
      </w:r>
    </w:p>
    <w:p w14:paraId="78B9A460" w14:textId="77777777" w:rsidR="00984705" w:rsidRDefault="00984705" w:rsidP="00984705">
      <w:p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escribe your financial situation and why this scholarship would be helpful to you: ___________________________</w:t>
      </w:r>
    </w:p>
    <w:p w14:paraId="78B9A461" w14:textId="77777777" w:rsidR="00984705" w:rsidRPr="00D64EBE" w:rsidRDefault="00984705" w:rsidP="00984705">
      <w:p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</w:t>
      </w:r>
    </w:p>
    <w:p w14:paraId="78B9A462" w14:textId="77777777" w:rsidR="00984705" w:rsidRPr="00842BB6" w:rsidRDefault="00984705" w:rsidP="00984705">
      <w:p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</w:t>
      </w:r>
    </w:p>
    <w:p w14:paraId="78B9A463" w14:textId="77777777" w:rsidR="003A09F8" w:rsidRDefault="003A09F8" w:rsidP="00D64EBE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</w:p>
    <w:p w14:paraId="78B9A464" w14:textId="51549E68" w:rsidR="004B0DE0" w:rsidRPr="00842BB6" w:rsidRDefault="00FA021C" w:rsidP="00C11A7D">
      <w:pPr>
        <w:spacing w:before="120" w:after="0" w:line="24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Please </w:t>
      </w:r>
      <w:r w:rsidR="009A3890">
        <w:rPr>
          <w:rFonts w:ascii="Calibri" w:eastAsia="Calibri" w:hAnsi="Calibri" w:cs="Calibri"/>
          <w:color w:val="231F20"/>
          <w:spacing w:val="-3"/>
          <w:sz w:val="20"/>
          <w:szCs w:val="20"/>
        </w:rPr>
        <w:t>submi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appli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c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a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ion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o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E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SU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Financial Aid,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chola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hi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p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&amp; Veterans Services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, Plumb Hall 103,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>1 Kellogg Circle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, Emporia, </w:t>
      </w:r>
      <w:r w:rsidRPr="00842BB6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K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S 66801 or </w:t>
      </w:r>
      <w:r w:rsidRPr="00842BB6">
        <w:rPr>
          <w:rFonts w:ascii="Calibri" w:eastAsia="Calibri" w:hAnsi="Calibri" w:cs="Calibri"/>
          <w:color w:val="231F20"/>
          <w:spacing w:val="-4"/>
          <w:position w:val="1"/>
          <w:sz w:val="20"/>
          <w:szCs w:val="20"/>
        </w:rPr>
        <w:t>f</w:t>
      </w:r>
      <w:r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>a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x </w:t>
      </w:r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to 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620-341-6088 </w:t>
      </w:r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or email to </w:t>
      </w:r>
      <w:hyperlink r:id="rId8" w:history="1">
        <w:r w:rsidR="009A3890" w:rsidRPr="00842BB6">
          <w:rPr>
            <w:rStyle w:val="Hyperlink"/>
            <w:rFonts w:ascii="Calibri" w:eastAsia="Calibri" w:hAnsi="Calibri" w:cs="Calibri"/>
            <w:spacing w:val="-2"/>
            <w:position w:val="1"/>
            <w:sz w:val="20"/>
            <w:szCs w:val="20"/>
          </w:rPr>
          <w:t>ESUScholarships@emporia.edu</w:t>
        </w:r>
      </w:hyperlink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 </w:t>
      </w:r>
      <w:r w:rsidR="009A3890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 xml:space="preserve">on or before </w:t>
      </w:r>
      <w:r w:rsidR="002B72A5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February</w:t>
      </w:r>
      <w:r w:rsidR="009A3890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 xml:space="preserve"> 1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>.</w:t>
      </w:r>
    </w:p>
    <w:sectPr w:rsidR="004B0DE0" w:rsidRPr="00842BB6">
      <w:type w:val="continuous"/>
      <w:pgSz w:w="12240" w:h="15840"/>
      <w:pgMar w:top="148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DAyNrOwMDI2NDVT0lEKTi0uzszPAykwrAUAdsoIjSwAAAA="/>
  </w:docVars>
  <w:rsids>
    <w:rsidRoot w:val="00A907F0"/>
    <w:rsid w:val="00021D9B"/>
    <w:rsid w:val="000A0D24"/>
    <w:rsid w:val="00171C20"/>
    <w:rsid w:val="001B4874"/>
    <w:rsid w:val="00242B3B"/>
    <w:rsid w:val="00255310"/>
    <w:rsid w:val="002A1827"/>
    <w:rsid w:val="002B72A5"/>
    <w:rsid w:val="00313BDE"/>
    <w:rsid w:val="003145DC"/>
    <w:rsid w:val="00355D09"/>
    <w:rsid w:val="003A09F8"/>
    <w:rsid w:val="00457E44"/>
    <w:rsid w:val="00471332"/>
    <w:rsid w:val="004B0DE0"/>
    <w:rsid w:val="004D2CED"/>
    <w:rsid w:val="004F31FD"/>
    <w:rsid w:val="00657C99"/>
    <w:rsid w:val="00725BA6"/>
    <w:rsid w:val="007B114F"/>
    <w:rsid w:val="0083562F"/>
    <w:rsid w:val="00842BB6"/>
    <w:rsid w:val="00984705"/>
    <w:rsid w:val="009A3890"/>
    <w:rsid w:val="009E5E97"/>
    <w:rsid w:val="00A528E0"/>
    <w:rsid w:val="00A66C7D"/>
    <w:rsid w:val="00A907F0"/>
    <w:rsid w:val="00B61D78"/>
    <w:rsid w:val="00B764AF"/>
    <w:rsid w:val="00C11A7D"/>
    <w:rsid w:val="00C32B57"/>
    <w:rsid w:val="00C54D55"/>
    <w:rsid w:val="00D31F4A"/>
    <w:rsid w:val="00D41871"/>
    <w:rsid w:val="00D45F41"/>
    <w:rsid w:val="00D64EBE"/>
    <w:rsid w:val="00DB49C1"/>
    <w:rsid w:val="00E15C05"/>
    <w:rsid w:val="00EB5DA7"/>
    <w:rsid w:val="00EF6E23"/>
    <w:rsid w:val="00F647A4"/>
    <w:rsid w:val="00F65C13"/>
    <w:rsid w:val="00FA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A446"/>
  <w15:docId w15:val="{C4FDD64D-3920-45D3-BF1B-6A2CBC29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D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8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3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UScholarships@emporia.ed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4419EDBA4A548B113D32C6DFA96C9" ma:contentTypeVersion="11" ma:contentTypeDescription="Create a new document." ma:contentTypeScope="" ma:versionID="925fa3af27567f3319fd12b40575cfeb">
  <xsd:schema xmlns:xsd="http://www.w3.org/2001/XMLSchema" xmlns:xs="http://www.w3.org/2001/XMLSchema" xmlns:p="http://schemas.microsoft.com/office/2006/metadata/properties" xmlns:ns2="7b97b7c0-efb0-4612-bfe1-dabd7ac3ab2f" xmlns:ns3="079a1282-eee3-4a4e-a02a-e1d86b0e7ff9" targetNamespace="http://schemas.microsoft.com/office/2006/metadata/properties" ma:root="true" ma:fieldsID="7cfd024d98d874219ce36796f1d5e1a0" ns2:_="" ns3:_="">
    <xsd:import namespace="7b97b7c0-efb0-4612-bfe1-dabd7ac3ab2f"/>
    <xsd:import namespace="079a1282-eee3-4a4e-a02a-e1d86b0e7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7b7c0-efb0-4612-bfe1-dabd7ac3a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a1282-eee3-4a4e-a02a-e1d86b0e7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8CC6F-2DA7-4FAC-9465-3CFF3FCD6A6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079a1282-eee3-4a4e-a02a-e1d86b0e7ff9"/>
    <ds:schemaRef ds:uri="http://schemas.openxmlformats.org/package/2006/metadata/core-properties"/>
    <ds:schemaRef ds:uri="http://purl.org/dc/dcmitype/"/>
    <ds:schemaRef ds:uri="7b97b7c0-efb0-4612-bfe1-dabd7ac3ab2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82A0501-292A-4A2E-B818-56E62CBC72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389A97-A6CD-43C6-AA1C-BA3506D57A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oria State University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 Schwartz</dc:creator>
  <cp:lastModifiedBy>Regina Tolbert</cp:lastModifiedBy>
  <cp:revision>2</cp:revision>
  <dcterms:created xsi:type="dcterms:W3CDTF">2019-10-02T15:58:00Z</dcterms:created>
  <dcterms:modified xsi:type="dcterms:W3CDTF">2019-10-02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13T00:00:00Z</vt:filetime>
  </property>
  <property fmtid="{D5CDD505-2E9C-101B-9397-08002B2CF9AE}" pid="3" name="LastSaved">
    <vt:filetime>2012-10-04T00:00:00Z</vt:filetime>
  </property>
  <property fmtid="{D5CDD505-2E9C-101B-9397-08002B2CF9AE}" pid="4" name="ContentTypeId">
    <vt:lpwstr>0x010100E524419EDBA4A548B113D32C6DFA96C9</vt:lpwstr>
  </property>
</Properties>
</file>